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Xa192b82af188819c2642f746947d3512a60cce5"/>
    <w:p>
      <w:pPr>
        <w:pStyle w:val="Heading1"/>
      </w:pPr>
      <w:r>
        <w:t xml:space="preserve">Cover Letter for Mathematician Position in Venezuela Caracas</w:t>
      </w:r>
    </w:p>
    <w:p>
      <w:pPr>
        <w:pStyle w:val="FirstParagraph"/>
      </w:pPr>
      <w:r>
        <w:t xml:space="preserve">Dear [Hiring Manager's Name],</w:t>
      </w:r>
    </w:p>
    <w:p>
      <w:pPr>
        <w:pStyle w:val="BodyText"/>
      </w:pPr>
      <w:r>
        <w:t xml:space="preserve">I am writing to express my enthusiastic interest in the Mathematician position at [Company/Organization Name] in Venezuela Caracas. As a dedicated mathematician with a passion for applying analytical rigor to real-world challenges, I am eager to contribute my expertise and skills to an institution that values innovation and intellectual growth. Venezuela Caracas, with its vibrant academic community and unique socio-economic context, represents an ideal environment for me to further my professional journey while addressing critical issues through mathematical inquiry.</w:t>
      </w:r>
    </w:p>
    <w:p>
      <w:pPr>
        <w:pStyle w:val="BodyText"/>
      </w:pPr>
      <w:r>
        <w:t xml:space="preserve">My academic background in mathematics, combined with practical experience in research, data analysis, and problem-solving, has equipped me to tackle complex problems across disciplines. I hold a [Degree] in Mathematics from [University Name], where I specialized in [specific areas such as applied mathematics, statistics, or theoretical models]. During my studies and professional career, I have consistently sought opportunities to apply mathematical principles to practical scenarios, whether through academic research or collaborative projects with industry partners. This commitment to bridging theory and application aligns perfectly with the mission of [Company/Organization Name], particularly in the dynamic setting of Venezuela Caracas.</w:t>
      </w:r>
    </w:p>
    <w:p>
      <w:pPr>
        <w:pStyle w:val="BodyText"/>
      </w:pPr>
      <w:r>
        <w:t xml:space="preserve">The importance of mathematics in Venezuela Caracas cannot be overstated. As a city that has historically been a hub for academic and scientific advancement, Caracas offers a unique opportunity to contribute to initiatives that address pressing challenges such as economic forecasting, resource management, and educational development. My work as a mathematician has always focused on creating solutions that are both technically sound and socially impactful. For instance, my research on [specific project or study] utilized advanced mathematical modeling to [describe outcome], a methodology I believe could be invaluable in supporting sustainable development in Venezuela.</w:t>
      </w:r>
    </w:p>
    <w:p>
      <w:pPr>
        <w:pStyle w:val="BodyText"/>
      </w:pPr>
      <w:r>
        <w:t xml:space="preserve">One of the key strengths I bring to the table is my ability to analyze complex data sets and derive actionable insights. In my previous role at [Previous Employer/Institution], I led a project that involved developing predictive models for [specific application, e.g., market trends, environmental patterns, or public health metrics]. This experience honed my skills in statistical analysis, algorithm design, and interdisciplinary collaboration—skills that are directly transferable to the work of a mathematician in Venezuela Caracas. Furthermore, my proficiency in programming languages such as Python and R enables me to implement mathematical theories efficiently and adapt to evolving technological landscapes.</w:t>
      </w:r>
    </w:p>
    <w:p>
      <w:pPr>
        <w:pStyle w:val="BodyText"/>
      </w:pPr>
      <w:r>
        <w:t xml:space="preserve">Venezuela Caracas is a city where mathematics can play a transformative role. From optimizing urban infrastructure to improving financial systems, the potential for mathematical innovation is vast. I am particularly drawn to [Company/Organization Name]'s focus on [specific area of interest, e.g., economic research, educational programs, or technological development], as this resonates with my own professional aspirations. I am confident that my background in mathematics and my ability to think critically and creatively would allow me to make meaningful contributions to your team.</w:t>
      </w:r>
    </w:p>
    <w:p>
      <w:pPr>
        <w:pStyle w:val="BodyText"/>
      </w:pPr>
      <w:r>
        <w:t xml:space="preserve">What sets me apart as a mathematician is not only my technical expertise but also my commitment to collaboration and communication. Mathematics is often perceived as an abstract discipline, but I believe its true power lies in its ability to inform decisions and inspire action. In Venezuela Caracas, where challenges are multifaceted and solutions require collective effort, I aim to be a bridge between mathematical theory and practical implementation. My experience working with diverse teams has taught me the importance of clarity, adaptability, and cultural sensitivity—qualities that I believe are essential for thriving in a vibrant city like Caracas.</w:t>
      </w:r>
    </w:p>
    <w:p>
      <w:pPr>
        <w:pStyle w:val="BodyText"/>
      </w:pPr>
      <w:r>
        <w:t xml:space="preserve">Furthermore, my personal connection to Venezuela adds another layer of motivation to this application. Having [mention any relevant personal ties, e.g., "studied in Venezuela" or "worked on projects related to the region"], I am deeply aware of the unique opportunities and challenges that exist in this part of the world. I am particularly interested in supporting initiatives that leverage mathematics to address inequalities, improve public services, and foster economic resilience. This aligns with my long-term goal of using my skills to make a tangible difference in communities that need it most.</w:t>
      </w:r>
    </w:p>
    <w:p>
      <w:pPr>
        <w:pStyle w:val="BodyText"/>
      </w:pPr>
      <w:r>
        <w:t xml:space="preserve">I am especially impressed by [Company/Organization Name]'s reputation for [specific achievement or value, e.g., "innovative research" or "community engagement"]. As a mathematician, I understand the importance of organizations that prioritize both intellectual excellence and social responsibility. I am eager to contribute my expertise to projects that align with these values and to work alongside professionals who share my passion for using mathematics as a tool for progress.</w:t>
      </w:r>
    </w:p>
    <w:p>
      <w:pPr>
        <w:pStyle w:val="BodyText"/>
      </w:pPr>
      <w:r>
        <w:t xml:space="preserve">In conclusion, I am excited about the possibility of joining [Company/Organization Name] as a Mathematician in Venezuela Caracas. My academic training, professional experience, and personal dedication to mathematical inquiry have prepared me to make significant contributions to your team. I would be honored to bring my skills and enthusiasm to an institution that values innovation and has a deep commitment to the people of Venezuela.</w:t>
      </w:r>
    </w:p>
    <w:p>
      <w:pPr>
        <w:pStyle w:val="BodyText"/>
      </w:pPr>
      <w:r>
        <w:t xml:space="preserve">Thank you for considering my application. I would welcome the opportunity to discuss how my background and vision align with the goals of [Company/Organization Name]. Please feel free to contact me at [Your Phone Number] or [Your Email Address] at your convenience. I look forward to the possibility of contributing to the rich mathematical tradition of Venezuela Caracas.</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Venezuela Caracas</dc:title>
  <dc:creator/>
  <dc:language>en</dc:language>
  <cp:keywords/>
  <dcterms:created xsi:type="dcterms:W3CDTF">2026-07-23T21:00:02Z</dcterms:created>
  <dcterms:modified xsi:type="dcterms:W3CDTF">2026-07-23T21:00:02Z</dcterms:modified>
</cp:coreProperties>
</file>

<file path=docProps/custom.xml><?xml version="1.0" encoding="utf-8"?>
<Properties xmlns="http://schemas.openxmlformats.org/officeDocument/2006/custom-properties" xmlns:vt="http://schemas.openxmlformats.org/officeDocument/2006/docPropsVTypes"/>
</file>